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bon</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Gabon received a score of 28.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Gabon received a score of 4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abon received a score of</w:t>
      </w:r>
      <w:r>
        <w:t xml:space="preserve"> </w:t>
      </w:r>
      <w:r>
        <w:rPr>
          <w:b/>
        </w:rPr>
        <w:t xml:space="preserve">23.7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Gabon received a score of 41.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Gabon received a score of 15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Gabon received a score of 2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Gabon received a score of 0.4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Gabon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Gabon received a score of 0.2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Gabon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Gabon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Gabon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Gabon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Gabon received a score of 0.4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Gabon received a score of 0.3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Gabon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Gabon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Gabon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abon%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abon%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abon%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Gabon%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abon%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Gabon%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abon%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Gabon%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abon%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Gabon%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abon%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Gabon%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Gabon%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Gabon%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Gabon%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Gabon%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Gabon%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bon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 2005,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2000, 2012,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bon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bon Country Report</dc:title>
  <dc:creator>SPI Team</dc:creator>
  <cp:keywords/>
  <dcterms:created xsi:type="dcterms:W3CDTF">2021-05-25T12:30:43Z</dcterms:created>
  <dcterms:modified xsi:type="dcterms:W3CDTF">2021-05-25T12: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